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b2fbb83406bd5eb53f4e64e072b5501512403"/>
    <w:p>
      <w:pPr>
        <w:pStyle w:val="Heading2"/>
      </w:pPr>
      <w:r>
        <w:t xml:space="preserve">Lección 13: Problemas en los que falta inform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qué información se necesita para resolver problemas de medidas en una feria.</w:t>
      </w:r>
    </w:p>
    <w:bookmarkStart w:id="27" w:name="X367cbe2fbfb4e87e23222942721172dea8ece86"/>
    <w:p>
      <w:pPr>
        <w:pStyle w:val="Heading3"/>
      </w:pPr>
      <w:r>
        <w:t xml:space="preserve">Calentamiento: Exploración de estimación: Melón cantalupo gigante</w:t>
      </w:r>
    </w:p>
    <w:p>
      <w:pPr>
        <w:pStyle w:val="FirstParagraph"/>
      </w:pPr>
      <w:r>
        <w:t xml:space="preserve">Un melón cantalupo normal pesa entre 1 y 5 kilogramos.</w:t>
      </w:r>
    </w:p>
    <w:p>
      <w:pPr>
        <w:pStyle w:val="BodyText"/>
      </w:pPr>
      <w:r>
        <w:drawing>
          <wp:inline>
            <wp:extent cx="5943600" cy="39809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601.928377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melón cantalupo fue un ganador en la feria del estado de Alaska del 2010. ¿Cuántos kilogramos piensas que pesa?</w:t>
      </w:r>
    </w:p>
    <w:p>
      <w:pPr>
        <w:pStyle w:val="BodyText"/>
      </w:pPr>
      <w:r>
        <w:drawing>
          <wp:inline>
            <wp:extent cx="5943600" cy="414487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601.9981644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31" w:name="X6bf33605bcf6fb8c6cd3195fa8a49f6c55f7000"/>
    <w:p>
      <w:pPr>
        <w:pStyle w:val="Heading3"/>
      </w:pPr>
      <w:r>
        <w:t xml:space="preserve">13.1: Falta de información: Competencia de pesos de calabazas</w:t>
      </w:r>
    </w:p>
    <w:p>
      <w:pPr>
        <w:pStyle w:val="FirstParagraph"/>
      </w:pPr>
      <w:r>
        <w:t xml:space="preserve">Tu profesor te dará una tarjeta de problema o una tarjeta de 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29" name="Picture"/>
            <a:graphic>
              <a:graphicData uri="http://schemas.openxmlformats.org/drawingml/2006/picture">
                <pic:pic>
                  <pic:nvPicPr>
                    <pic:cNvPr descr="/app/tmp/embedder-1671062602.14059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  <w:r>
        <w:br/>
      </w:r>
      <w:r>
        <w:br/>
      </w:r>
      <w:r>
        <w:t xml:space="preserve">Pídele al profesor un nuevo grupo de tarjetas. Intercambia roles con tu compañero y repite la actividad.</w:t>
      </w:r>
    </w:p>
    <w:bookmarkEnd w:id="31"/>
    <w:bookmarkStart w:id="35" w:name="X978e06e410109831dcc0fc00532352f73f68ba8"/>
    <w:p>
      <w:pPr>
        <w:pStyle w:val="Heading3"/>
      </w:pPr>
      <w:r>
        <w:t xml:space="preserve">13.2: Falta de información: Competencia de pesos de cerdos</w:t>
      </w:r>
    </w:p>
    <w:p>
      <w:pPr>
        <w:pStyle w:val="FirstParagraph"/>
      </w:pPr>
      <w:r>
        <w:t xml:space="preserve">Tu profesor te dará una tarjeta de problema o una tarjeta de datos. No se la muestres ni se la leas a tu compañero.</w:t>
      </w:r>
      <w:r>
        <w:br/>
      </w:r>
      <w:r>
        <w:br/>
      </w:r>
      <w:r>
        <w:t xml:space="preserve">Usa la misma rutina ‘Falta de información’ para resolver el problema. Luego, haz una pausa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22Z</dcterms:created>
  <dcterms:modified xsi:type="dcterms:W3CDTF">2022-12-15T0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4Cs/EjPIG/0+I57QdHBatTV0Tx0jNBcVA4wggGgVMi+kfqnavE3Ho3QSe8Y2ttkrsuwuVYblr02t2yfAmCDg==</vt:lpwstr>
  </property>
</Properties>
</file>